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1662" w:rsidRDefault="00541662" w:rsidP="00541662">
      <w:pPr>
        <w:shd w:val="clear" w:color="auto" w:fill="FFFFFF"/>
        <w:spacing w:after="0" w:line="288" w:lineRule="atLeast"/>
        <w:textAlignment w:val="baseline"/>
        <w:outlineLvl w:val="0"/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</w:pPr>
      <w:bookmarkStart w:id="0" w:name="_GoBack"/>
      <w:bookmarkEnd w:id="0"/>
      <w:r w:rsidRPr="0054166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 xml:space="preserve">RCN </w:t>
      </w:r>
      <w:r w:rsidR="00D4085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>–</w:t>
      </w:r>
      <w:r w:rsidRPr="0054166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 xml:space="preserve"> For</w:t>
      </w:r>
      <w:r w:rsidR="00D4085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>mulaire de mise en candidature</w:t>
      </w:r>
      <w:r w:rsidRPr="0054166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 xml:space="preserve"> pour le prix du membre</w:t>
      </w:r>
      <w:r w:rsidR="00D40852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 xml:space="preserve"> de l’exécutif de l’année </w:t>
      </w:r>
      <w:r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val="fr-CA" w:eastAsia="en-CA"/>
        </w:rPr>
        <w:t>2020</w:t>
      </w:r>
    </w:p>
    <w:p w:rsidR="00541662" w:rsidRPr="00541662" w:rsidRDefault="00541662" w:rsidP="00541662">
      <w:pPr>
        <w:shd w:val="clear" w:color="auto" w:fill="FFFFFF"/>
        <w:spacing w:after="0" w:line="288" w:lineRule="atLeast"/>
        <w:textAlignment w:val="baseline"/>
        <w:outlineLvl w:val="0"/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lang w:val="fr-CA" w:eastAsia="en-CA"/>
        </w:rPr>
      </w:pPr>
    </w:p>
    <w:p w:rsidR="00541662" w:rsidRPr="00541662" w:rsidRDefault="00541662" w:rsidP="00541662">
      <w:pPr>
        <w:shd w:val="clear" w:color="auto" w:fill="FFFFFF"/>
        <w:spacing w:after="0" w:line="280" w:lineRule="atLeast"/>
        <w:textAlignment w:val="baseline"/>
        <w:outlineLvl w:val="1"/>
        <w:rPr>
          <w:rFonts w:ascii="Arial" w:eastAsia="Times New Roman" w:hAnsi="Arial" w:cs="Arial"/>
          <w:b/>
          <w:bCs/>
          <w:color w:val="0065A4"/>
          <w:sz w:val="36"/>
          <w:szCs w:val="36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i/>
          <w:iCs/>
          <w:color w:val="0065A4"/>
          <w:sz w:val="36"/>
          <w:szCs w:val="36"/>
          <w:bdr w:val="none" w:sz="0" w:space="0" w:color="auto" w:frame="1"/>
          <w:lang w:val="fr-CA" w:eastAsia="en-CA"/>
        </w:rPr>
        <w:t>FORMULAIRE DE MISE EN CANDIDATURE pour le prix du membre de l’exécutif de l’année de la RCN</w:t>
      </w:r>
    </w:p>
    <w:p w:rsid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Veuillez remplir et envoyer votre formulaire à </w:t>
      </w:r>
      <w:hyperlink r:id="rId7" w:history="1">
        <w:r w:rsidRPr="00541662">
          <w:rPr>
            <w:rFonts w:ascii="Arial" w:eastAsia="Times New Roman" w:hAnsi="Arial" w:cs="Arial"/>
            <w:color w:val="0065A4"/>
            <w:sz w:val="24"/>
            <w:szCs w:val="24"/>
            <w:u w:val="single"/>
            <w:bdr w:val="none" w:sz="0" w:space="0" w:color="auto" w:frame="1"/>
            <w:lang w:val="fr-CA" w:eastAsia="en-CA"/>
          </w:rPr>
          <w:t>NCR_Admin@pipsc.ca</w:t>
        </w:r>
      </w:hyperlink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. Remplissez le formulaire en caractères d’imprimerie ou à la machine à écrire (sauf pour la signature).</w:t>
      </w:r>
    </w:p>
    <w:p w:rsid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</w:pPr>
    </w:p>
    <w:p w:rsid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Renseignements personnels du candidat</w:t>
      </w:r>
    </w:p>
    <w:p w:rsid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Default="00541662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Nom (au complet) :</w:t>
      </w:r>
    </w:p>
    <w:p w:rsidR="005111B3" w:rsidRPr="00541662" w:rsidRDefault="005111B3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111B3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Adresse au travail :</w:t>
      </w:r>
    </w:p>
    <w:p w:rsidR="00541662" w:rsidRPr="00541662" w:rsidRDefault="00541662" w:rsidP="005111B3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Téléphone au travail :</w:t>
      </w:r>
    </w:p>
    <w:p w:rsidR="00541662" w:rsidRPr="00541662" w:rsidRDefault="00541662" w:rsidP="005111B3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Téléphone au domicile :</w:t>
      </w:r>
    </w:p>
    <w:p w:rsidR="00541662" w:rsidRPr="00541662" w:rsidRDefault="00541662" w:rsidP="005111B3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Poste ou titre actuel :</w:t>
      </w:r>
    </w:p>
    <w:p w:rsidR="005111B3" w:rsidRDefault="00541662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Candidature</w:t>
      </w:r>
    </w:p>
    <w:p w:rsidR="005111B3" w:rsidRDefault="005111B3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Je soussigné</w:t>
      </w:r>
      <w:r w:rsidR="002F65D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 xml:space="preserve">, </w:t>
      </w:r>
      <w:r w:rsidR="002F65D2" w:rsidRPr="00357E9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(   ),</w:t>
      </w: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 xml:space="preserve"> propose que le Comité des prix de la </w:t>
      </w:r>
      <w:r w:rsidR="00D4085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RCN examine la candidature de (   </w:t>
      </w: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) comme membre de l’exécutif de l’année pour la RCN. Je soussigné ai lu et compris la procédure et les lignes directrices s’appliquant à ce prix.</w:t>
      </w:r>
    </w:p>
    <w:p w:rsidR="005111B3" w:rsidRDefault="005111B3" w:rsidP="0054166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</w:pPr>
    </w:p>
    <w:p w:rsidR="005111B3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Admissibilité</w:t>
      </w:r>
    </w:p>
    <w:p w:rsidR="005111B3" w:rsidRDefault="005111B3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41662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P1.3.2.1</w:t>
      </w: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 Les candidats doivent être membres en règle de l’Institut et avoir siégé au moins cinq ans à l’exécutif d’un organisme constituant de l’Institut. Il n’est pas nécessaire que ces années soient consécutives ni qu’elles aient été passées dans un même comité ou exécutif.</w:t>
      </w:r>
    </w:p>
    <w:p w:rsidR="005111B3" w:rsidRDefault="005111B3" w:rsidP="00541662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</w:pPr>
    </w:p>
    <w:p w:rsidR="005111B3" w:rsidRDefault="00541662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Critères</w:t>
      </w:r>
    </w:p>
    <w:p w:rsidR="005111B3" w:rsidRDefault="005111B3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111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Le Prix du membre de l’exécutif de l’année est remis à un membre de l’Institut dans la Région de la capitale nationale qui s’est distingué par les réalisations suivantes :</w:t>
      </w:r>
    </w:p>
    <w:p w:rsidR="00445433" w:rsidRDefault="00445433" w:rsidP="0044543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445433" w:rsidRDefault="00445433" w:rsidP="0044543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445433" w:rsidRPr="00445433" w:rsidRDefault="00445433" w:rsidP="00445433">
      <w:pPr>
        <w:shd w:val="clear" w:color="auto" w:fill="FFFFFF"/>
        <w:spacing w:after="0" w:line="240" w:lineRule="auto"/>
        <w:ind w:left="36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445433" w:rsidRDefault="00541662" w:rsidP="0044543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445433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lastRenderedPageBreak/>
        <w:t>Il a siégé avec diligence pendant au moins cinq ans à l’exécutif d’un organisme constituant, à un comité national ou régional ou à l’exécutif régional (</w:t>
      </w:r>
      <w:r w:rsidRPr="00445433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val="fr-CA" w:eastAsia="en-CA"/>
        </w:rPr>
        <w:t>énumérez les dates et le nom des organismes constituants</w:t>
      </w:r>
      <w:r w:rsidRPr="00445433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);</w:t>
      </w:r>
    </w:p>
    <w:p w:rsidR="00541662" w:rsidRPr="00541662" w:rsidRDefault="00541662" w:rsidP="00541662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445433" w:rsidRDefault="00541662" w:rsidP="00541662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(</w:t>
      </w:r>
      <w:r w:rsidR="00445433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a</w:t>
      </w: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 xml:space="preserve">) </w:t>
      </w:r>
    </w:p>
    <w:p w:rsidR="00541662" w:rsidRPr="00541662" w:rsidRDefault="00445433" w:rsidP="00541662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 xml:space="preserve">(b)  </w:t>
      </w:r>
      <w:r w:rsidR="00541662"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Il a fait une contribution importante dans l’intérêt des membres de l’Institut;</w:t>
      </w:r>
    </w:p>
    <w:p w:rsidR="00541662" w:rsidRPr="00541662" w:rsidRDefault="00445433" w:rsidP="00541662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(c</w:t>
      </w:r>
      <w:r w:rsidR="00541662"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) Il a amélioré la reconnaissance et le prestige de l’Institut dans le milieu de travail ou la Région.</w:t>
      </w:r>
    </w:p>
    <w:p w:rsidR="00541662" w:rsidRPr="00541662" w:rsidRDefault="00541662" w:rsidP="00541662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Le Comité des prix utilise un système de notation qui pondère les critères pour chaque prix.</w:t>
      </w:r>
    </w:p>
    <w:p w:rsidR="00541662" w:rsidRPr="00541662" w:rsidRDefault="00541662" w:rsidP="00541662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 xml:space="preserve">(a) Réussites en milieu de travail : médiation, information, organisation, service exemplaire et visibilité : </w:t>
      </w:r>
      <w:r w:rsidRPr="002F65D2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val="fr-CA" w:eastAsia="en-CA"/>
        </w:rPr>
        <w:t>20 points sur 100</w:t>
      </w:r>
    </w:p>
    <w:p w:rsidR="00541662" w:rsidRPr="00541662" w:rsidRDefault="00541662" w:rsidP="00541662">
      <w:p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(b) Services rendus à l’Institut : sensibilisation au rôle des délégués syndicaux de l’Institut en milieu de travail, participation active aux activités des chapitres, des exécutifs et de l’Institut en général, etc. : </w:t>
      </w:r>
      <w:r w:rsidRPr="00541662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val="fr-CA" w:eastAsia="en-CA"/>
        </w:rPr>
        <w:t>50 points sur 100</w:t>
      </w:r>
    </w:p>
    <w:p w:rsidR="005111B3" w:rsidRDefault="005111B3" w:rsidP="00541662">
      <w:p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</w:p>
    <w:p w:rsidR="00541662" w:rsidRPr="00541662" w:rsidRDefault="00541662" w:rsidP="00541662">
      <w:pPr>
        <w:shd w:val="clear" w:color="auto" w:fill="FFFFFF"/>
        <w:spacing w:after="0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</w:pPr>
      <w:r w:rsidRPr="00541662">
        <w:rPr>
          <w:rFonts w:ascii="Arial" w:eastAsia="Times New Roman" w:hAnsi="Arial" w:cs="Arial"/>
          <w:color w:val="333038"/>
          <w:sz w:val="24"/>
          <w:szCs w:val="24"/>
          <w:lang w:val="fr-CA" w:eastAsia="en-CA"/>
        </w:rPr>
        <w:t>(c) Services rendus aux autres membres : participation au Comité de santé et de sécurité, au Comité de relations syndicales-patronales, etc. : </w:t>
      </w:r>
      <w:r w:rsidRPr="00541662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val="fr-CA" w:eastAsia="en-CA"/>
        </w:rPr>
        <w:t>30 points sur 100</w:t>
      </w:r>
    </w:p>
    <w:p w:rsidR="006E01D9" w:rsidRDefault="006E01D9">
      <w:pPr>
        <w:rPr>
          <w:lang w:val="fr-CA"/>
        </w:rPr>
      </w:pPr>
    </w:p>
    <w:p w:rsidR="00445433" w:rsidRPr="00445433" w:rsidRDefault="00445433">
      <w:pPr>
        <w:rPr>
          <w:rFonts w:ascii="Arial" w:hAnsi="Arial" w:cs="Arial"/>
          <w:sz w:val="24"/>
          <w:szCs w:val="24"/>
          <w:lang w:val="fr-CA"/>
        </w:rPr>
      </w:pPr>
      <w:r w:rsidRPr="00445433">
        <w:rPr>
          <w:rFonts w:ascii="Arial" w:hAnsi="Arial" w:cs="Arial"/>
          <w:sz w:val="24"/>
          <w:szCs w:val="24"/>
          <w:lang w:val="fr-CA"/>
        </w:rPr>
        <w:t>Autres commentaires </w:t>
      </w:r>
    </w:p>
    <w:sectPr w:rsidR="00445433" w:rsidRPr="0044543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5F8B" w:rsidRDefault="00BE5F8B" w:rsidP="00D40852">
      <w:pPr>
        <w:spacing w:after="0" w:line="240" w:lineRule="auto"/>
      </w:pPr>
      <w:r>
        <w:separator/>
      </w:r>
    </w:p>
  </w:endnote>
  <w:endnote w:type="continuationSeparator" w:id="0">
    <w:p w:rsidR="00BE5F8B" w:rsidRDefault="00BE5F8B" w:rsidP="00D40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5F8B" w:rsidRDefault="00BE5F8B" w:rsidP="00D40852">
      <w:pPr>
        <w:spacing w:after="0" w:line="240" w:lineRule="auto"/>
      </w:pPr>
      <w:r>
        <w:separator/>
      </w:r>
    </w:p>
  </w:footnote>
  <w:footnote w:type="continuationSeparator" w:id="0">
    <w:p w:rsidR="00BE5F8B" w:rsidRDefault="00BE5F8B" w:rsidP="00D40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0852" w:rsidRDefault="00D4085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2307C9"/>
    <w:multiLevelType w:val="hybridMultilevel"/>
    <w:tmpl w:val="F224058E"/>
    <w:lvl w:ilvl="0" w:tplc="567C27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E1NrI0MLMwNjRQ0lEKTi0uzszPAykwrAUA7y5bSywAAAA="/>
  </w:docVars>
  <w:rsids>
    <w:rsidRoot w:val="00541662"/>
    <w:rsid w:val="002F65D2"/>
    <w:rsid w:val="00357E92"/>
    <w:rsid w:val="00445433"/>
    <w:rsid w:val="005111B3"/>
    <w:rsid w:val="00541662"/>
    <w:rsid w:val="006E01D9"/>
    <w:rsid w:val="00BE5F8B"/>
    <w:rsid w:val="00D40852"/>
    <w:rsid w:val="00D54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B0C857-87A6-415B-A82A-A1778FB3F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416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5416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1662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541662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Emphasis">
    <w:name w:val="Emphasis"/>
    <w:basedOn w:val="DefaultParagraphFont"/>
    <w:uiPriority w:val="20"/>
    <w:qFormat/>
    <w:rsid w:val="0054166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41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54166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41662"/>
    <w:rPr>
      <w:b/>
      <w:bCs/>
    </w:rPr>
  </w:style>
  <w:style w:type="paragraph" w:customStyle="1" w:styleId="indent1">
    <w:name w:val="indent1"/>
    <w:basedOn w:val="Normal"/>
    <w:rsid w:val="00541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D40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852"/>
  </w:style>
  <w:style w:type="paragraph" w:styleId="Footer">
    <w:name w:val="footer"/>
    <w:basedOn w:val="Normal"/>
    <w:link w:val="FooterChar"/>
    <w:uiPriority w:val="99"/>
    <w:unhideWhenUsed/>
    <w:rsid w:val="00D40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852"/>
  </w:style>
  <w:style w:type="paragraph" w:styleId="ListParagraph">
    <w:name w:val="List Paragraph"/>
    <w:basedOn w:val="Normal"/>
    <w:uiPriority w:val="34"/>
    <w:qFormat/>
    <w:rsid w:val="002F65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5433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433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2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5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CR_Admin@pipsc.c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PSC</Company>
  <LinksUpToDate>false</LinksUpToDate>
  <CharactersWithSpaces>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cBride</dc:creator>
  <cp:keywords/>
  <dc:description/>
  <cp:lastModifiedBy>Katherine Millington</cp:lastModifiedBy>
  <cp:revision>2</cp:revision>
  <cp:lastPrinted>2020-02-07T14:06:00Z</cp:lastPrinted>
  <dcterms:created xsi:type="dcterms:W3CDTF">2020-02-10T18:55:00Z</dcterms:created>
  <dcterms:modified xsi:type="dcterms:W3CDTF">2020-02-10T18:55:00Z</dcterms:modified>
</cp:coreProperties>
</file>